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547DA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547DA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547DA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547DA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547DA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551"/>
        <w:gridCol w:w="851"/>
        <w:gridCol w:w="850"/>
        <w:gridCol w:w="993"/>
        <w:gridCol w:w="1134"/>
        <w:gridCol w:w="1050"/>
        <w:gridCol w:w="1169"/>
      </w:tblGrid>
      <w:tr w:rsidR="001513A5" w:rsidRPr="00CF0841" w14:paraId="73DFE5D0" w14:textId="77777777" w:rsidTr="005C774F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255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1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5C774F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55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85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10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6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262FCED5" w14:textId="77777777" w:rsidTr="005C774F">
        <w:trPr>
          <w:trHeight w:val="522"/>
        </w:trPr>
        <w:tc>
          <w:tcPr>
            <w:tcW w:w="959" w:type="dxa"/>
          </w:tcPr>
          <w:p w14:paraId="41CAC718" w14:textId="4F184315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</w:p>
        </w:tc>
        <w:tc>
          <w:tcPr>
            <w:tcW w:w="2551" w:type="dxa"/>
          </w:tcPr>
          <w:p w14:paraId="1B44C5A7" w14:textId="3FCDC0E4" w:rsidR="00F77BD9" w:rsidRPr="00272A78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  <w:r w:rsidR="005C774F">
              <w:rPr>
                <w:rFonts w:cstheme="minorHAnsi"/>
              </w:rPr>
              <w:t>byGenre</w:t>
            </w:r>
          </w:p>
        </w:tc>
        <w:tc>
          <w:tcPr>
            <w:tcW w:w="851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3FE63B8F" w14:textId="77777777" w:rsidR="008963C5" w:rsidRDefault="005C774F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awler</w:t>
            </w:r>
          </w:p>
          <w:p w14:paraId="488AB049" w14:textId="7A5D294C" w:rsidR="005C774F" w:rsidRPr="00272A78" w:rsidRDefault="005C774F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lass</w:t>
            </w:r>
          </w:p>
        </w:tc>
        <w:tc>
          <w:tcPr>
            <w:tcW w:w="1169" w:type="dxa"/>
          </w:tcPr>
          <w:p w14:paraId="0B99CBE5" w14:textId="0605C19D" w:rsidR="008963C5" w:rsidRPr="00272A78" w:rsidRDefault="000A4EAE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42A2DB7B" w14:textId="77777777" w:rsidTr="005C774F">
        <w:trPr>
          <w:trHeight w:val="522"/>
        </w:trPr>
        <w:tc>
          <w:tcPr>
            <w:tcW w:w="959" w:type="dxa"/>
          </w:tcPr>
          <w:p w14:paraId="6FEF0A20" w14:textId="51ECD88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2551" w:type="dxa"/>
          </w:tcPr>
          <w:p w14:paraId="4064522E" w14:textId="0A54E26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851" w:type="dxa"/>
          </w:tcPr>
          <w:p w14:paraId="63B17F8F" w14:textId="5AEEE74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34A2451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6F09088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69" w:type="dxa"/>
          </w:tcPr>
          <w:p w14:paraId="35E58EC5" w14:textId="5B2AA43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733CD" w:rsidRPr="00CF0841" w14:paraId="75928CA2" w14:textId="77777777" w:rsidTr="005C774F">
        <w:trPr>
          <w:trHeight w:val="522"/>
        </w:trPr>
        <w:tc>
          <w:tcPr>
            <w:tcW w:w="959" w:type="dxa"/>
          </w:tcPr>
          <w:p w14:paraId="22CAEC54" w14:textId="20FAF93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2551" w:type="dxa"/>
          </w:tcPr>
          <w:p w14:paraId="5DD920E4" w14:textId="0B663CC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Get title,length &amp; releaseyear</w:t>
            </w:r>
          </w:p>
        </w:tc>
        <w:tc>
          <w:tcPr>
            <w:tcW w:w="851" w:type="dxa"/>
          </w:tcPr>
          <w:p w14:paraId="6DCFA484" w14:textId="6F9F051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41AEF38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37B8DC91" w14:textId="759EA9E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8 -231</w:t>
            </w:r>
          </w:p>
        </w:tc>
        <w:tc>
          <w:tcPr>
            <w:tcW w:w="1169" w:type="dxa"/>
          </w:tcPr>
          <w:p w14:paraId="49F27580" w14:textId="6D77FB2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25156679" w14:textId="77777777" w:rsidTr="005C774F">
        <w:trPr>
          <w:trHeight w:val="522"/>
        </w:trPr>
        <w:tc>
          <w:tcPr>
            <w:tcW w:w="959" w:type="dxa"/>
          </w:tcPr>
          <w:p w14:paraId="05BDDABA" w14:textId="0A5E57B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3</w:t>
            </w:r>
          </w:p>
        </w:tc>
        <w:tc>
          <w:tcPr>
            <w:tcW w:w="2551" w:type="dxa"/>
          </w:tcPr>
          <w:p w14:paraId="5F7CCDBC" w14:textId="02E88DC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et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851" w:type="dxa"/>
          </w:tcPr>
          <w:p w14:paraId="51EDA007" w14:textId="1552C5A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D271FC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2D118243" w14:textId="4D3B28A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8 -231</w:t>
            </w:r>
          </w:p>
        </w:tc>
        <w:tc>
          <w:tcPr>
            <w:tcW w:w="1169" w:type="dxa"/>
          </w:tcPr>
          <w:p w14:paraId="13BF1856" w14:textId="0C2BBE8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6F966BB" w14:textId="77777777" w:rsidTr="005C774F">
        <w:trPr>
          <w:trHeight w:val="522"/>
        </w:trPr>
        <w:tc>
          <w:tcPr>
            <w:tcW w:w="959" w:type="dxa"/>
          </w:tcPr>
          <w:p w14:paraId="65D73137" w14:textId="7E9A7A5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4</w:t>
            </w:r>
          </w:p>
        </w:tc>
        <w:tc>
          <w:tcPr>
            <w:tcW w:w="2551" w:type="dxa"/>
          </w:tcPr>
          <w:p w14:paraId="0B880917" w14:textId="0E34350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851" w:type="dxa"/>
          </w:tcPr>
          <w:p w14:paraId="7CD15F5D" w14:textId="2979845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074472D7" w14:textId="5715EB2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7F665EA" w14:textId="765A25F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72B0AA9B" w14:textId="7207445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7E8DEC06" w14:textId="7E61B06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24</w:t>
            </w:r>
          </w:p>
        </w:tc>
        <w:tc>
          <w:tcPr>
            <w:tcW w:w="1169" w:type="dxa"/>
          </w:tcPr>
          <w:p w14:paraId="25A49BCA" w14:textId="6D1B229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45093C0" w14:textId="77777777" w:rsidTr="005C774F">
        <w:trPr>
          <w:trHeight w:val="265"/>
        </w:trPr>
        <w:tc>
          <w:tcPr>
            <w:tcW w:w="959" w:type="dxa"/>
          </w:tcPr>
          <w:p w14:paraId="1860AAE4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551" w:type="dxa"/>
          </w:tcPr>
          <w:p w14:paraId="4F88B057" w14:textId="420EAD1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851" w:type="dxa"/>
          </w:tcPr>
          <w:p w14:paraId="49E1C655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1D1752F0" w14:textId="4A2B9785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8 -231</w:t>
            </w:r>
          </w:p>
        </w:tc>
        <w:tc>
          <w:tcPr>
            <w:tcW w:w="1169" w:type="dxa"/>
          </w:tcPr>
          <w:p w14:paraId="22D584B3" w14:textId="3E47F93E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71A112B" w14:textId="77777777" w:rsidTr="005C774F">
        <w:trPr>
          <w:trHeight w:val="265"/>
        </w:trPr>
        <w:tc>
          <w:tcPr>
            <w:tcW w:w="959" w:type="dxa"/>
          </w:tcPr>
          <w:p w14:paraId="1FC75DD2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551" w:type="dxa"/>
          </w:tcPr>
          <w:p w14:paraId="3E66FAC2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851" w:type="dxa"/>
          </w:tcPr>
          <w:p w14:paraId="0FAECA88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5E93F94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72CE33A6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7F99670B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69" w:type="dxa"/>
          </w:tcPr>
          <w:p w14:paraId="3B131BB0" w14:textId="3403B4C1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B15FB3E" w14:textId="77777777" w:rsidTr="005C774F">
        <w:trPr>
          <w:trHeight w:val="265"/>
        </w:trPr>
        <w:tc>
          <w:tcPr>
            <w:tcW w:w="959" w:type="dxa"/>
          </w:tcPr>
          <w:p w14:paraId="6E117D7A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551" w:type="dxa"/>
          </w:tcPr>
          <w:p w14:paraId="3007AFE0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851" w:type="dxa"/>
          </w:tcPr>
          <w:p w14:paraId="31F2F646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, 2.1</w:t>
            </w:r>
          </w:p>
        </w:tc>
        <w:tc>
          <w:tcPr>
            <w:tcW w:w="1134" w:type="dxa"/>
          </w:tcPr>
          <w:p w14:paraId="6442F52E" w14:textId="777777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77C4CD7C" w14:textId="23D4EA53" w:rsidR="006733CD" w:rsidRPr="00272A78" w:rsidRDefault="00AF1152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Siehe DB</w:t>
            </w:r>
          </w:p>
        </w:tc>
        <w:tc>
          <w:tcPr>
            <w:tcW w:w="1169" w:type="dxa"/>
          </w:tcPr>
          <w:p w14:paraId="540BFDD7" w14:textId="2F9F7F5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0A4E1897" w14:textId="77777777" w:rsidTr="005C774F">
        <w:trPr>
          <w:trHeight w:val="265"/>
        </w:trPr>
        <w:tc>
          <w:tcPr>
            <w:tcW w:w="959" w:type="dxa"/>
          </w:tcPr>
          <w:p w14:paraId="45546712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551" w:type="dxa"/>
          </w:tcPr>
          <w:p w14:paraId="5202E698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851" w:type="dxa"/>
          </w:tcPr>
          <w:p w14:paraId="545532E1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3F071A4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Saiyen</w:t>
            </w:r>
          </w:p>
        </w:tc>
        <w:tc>
          <w:tcPr>
            <w:tcW w:w="993" w:type="dxa"/>
          </w:tcPr>
          <w:p w14:paraId="4FACAB13" w14:textId="777777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339AAC3" w14:textId="3CBD5B8C" w:rsidR="006733CD" w:rsidRPr="00272A78" w:rsidRDefault="00AF1152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crawlercontroller</w:t>
            </w:r>
          </w:p>
        </w:tc>
        <w:tc>
          <w:tcPr>
            <w:tcW w:w="1169" w:type="dxa"/>
          </w:tcPr>
          <w:p w14:paraId="3658DE1F" w14:textId="6EAC2836" w:rsidR="006733CD" w:rsidRPr="00272A78" w:rsidRDefault="00D92028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5822E0EB" w14:textId="77777777" w:rsidTr="005C774F">
        <w:trPr>
          <w:trHeight w:val="265"/>
        </w:trPr>
        <w:tc>
          <w:tcPr>
            <w:tcW w:w="959" w:type="dxa"/>
          </w:tcPr>
          <w:p w14:paraId="6C11B48B" w14:textId="249E655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551" w:type="dxa"/>
          </w:tcPr>
          <w:p w14:paraId="7E4834E0" w14:textId="0FEF6A0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851" w:type="dxa"/>
          </w:tcPr>
          <w:p w14:paraId="3321634C" w14:textId="6BD5E17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2925C99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13A14A1" w14:textId="07F8397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372E2B1" w14:textId="23CEB1E4" w:rsidR="006733CD" w:rsidRPr="00272A78" w:rsidRDefault="00AF1152" w:rsidP="00AF1152">
            <w:pPr>
              <w:rPr>
                <w:rFonts w:cstheme="minorHAnsi"/>
              </w:rPr>
            </w:pPr>
            <w:r>
              <w:rPr>
                <w:rFonts w:cstheme="minorHAnsi"/>
              </w:rPr>
              <w:t>Movie Class</w:t>
            </w:r>
          </w:p>
        </w:tc>
        <w:tc>
          <w:tcPr>
            <w:tcW w:w="1169" w:type="dxa"/>
          </w:tcPr>
          <w:p w14:paraId="496F9138" w14:textId="77AA2C6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A07482E" w14:textId="77777777" w:rsidTr="005C774F">
        <w:trPr>
          <w:trHeight w:val="265"/>
        </w:trPr>
        <w:tc>
          <w:tcPr>
            <w:tcW w:w="959" w:type="dxa"/>
          </w:tcPr>
          <w:p w14:paraId="2B028DCD" w14:textId="513B0BF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7.0</w:t>
            </w:r>
          </w:p>
        </w:tc>
        <w:tc>
          <w:tcPr>
            <w:tcW w:w="2551" w:type="dxa"/>
          </w:tcPr>
          <w:p w14:paraId="1C06B6EF" w14:textId="0C7A323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cutOccupation</w:t>
            </w:r>
          </w:p>
        </w:tc>
        <w:tc>
          <w:tcPr>
            <w:tcW w:w="851" w:type="dxa"/>
          </w:tcPr>
          <w:p w14:paraId="48A4B0E9" w14:textId="28F0002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7123BC6C" w14:textId="58E817C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03007D04" w14:textId="2ACB4F1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44C8A6A5" w14:textId="303E764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0ADD784" w14:textId="32D7863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269</w:t>
            </w:r>
          </w:p>
        </w:tc>
        <w:tc>
          <w:tcPr>
            <w:tcW w:w="1169" w:type="dxa"/>
          </w:tcPr>
          <w:p w14:paraId="0831D00D" w14:textId="123A31E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480B421F" w14:textId="77777777" w:rsidTr="005C774F">
        <w:trPr>
          <w:trHeight w:val="265"/>
        </w:trPr>
        <w:tc>
          <w:tcPr>
            <w:tcW w:w="959" w:type="dxa"/>
          </w:tcPr>
          <w:p w14:paraId="508C4177" w14:textId="366A8DB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8.0</w:t>
            </w:r>
          </w:p>
        </w:tc>
        <w:tc>
          <w:tcPr>
            <w:tcW w:w="2551" w:type="dxa"/>
          </w:tcPr>
          <w:p w14:paraId="2FB8652C" w14:textId="0006A62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Cast</w:t>
            </w:r>
          </w:p>
        </w:tc>
        <w:tc>
          <w:tcPr>
            <w:tcW w:w="851" w:type="dxa"/>
          </w:tcPr>
          <w:p w14:paraId="500E14E3" w14:textId="6D147DC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47442261" w14:textId="7016F08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1BE7BBE2" w14:textId="0D107D5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41F7C02" w14:textId="5B3BA66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6E52753" w14:textId="7B3BBCBB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74</w:t>
            </w:r>
          </w:p>
        </w:tc>
        <w:tc>
          <w:tcPr>
            <w:tcW w:w="1169" w:type="dxa"/>
          </w:tcPr>
          <w:p w14:paraId="002289C0" w14:textId="072585F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AEB55F7" w14:textId="77777777" w:rsidTr="005C774F">
        <w:trPr>
          <w:trHeight w:val="265"/>
        </w:trPr>
        <w:tc>
          <w:tcPr>
            <w:tcW w:w="959" w:type="dxa"/>
          </w:tcPr>
          <w:p w14:paraId="3694F4E4" w14:textId="4199922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9.0</w:t>
            </w:r>
          </w:p>
        </w:tc>
        <w:tc>
          <w:tcPr>
            <w:tcW w:w="2551" w:type="dxa"/>
          </w:tcPr>
          <w:p w14:paraId="0B839989" w14:textId="71136A2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Writer</w:t>
            </w:r>
          </w:p>
        </w:tc>
        <w:tc>
          <w:tcPr>
            <w:tcW w:w="851" w:type="dxa"/>
          </w:tcPr>
          <w:p w14:paraId="52A5D3EA" w14:textId="524C9F0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3EBFAC39" w14:textId="3B178A2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5A3ED5FB" w14:textId="0EDC69C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37A3DEC4" w14:textId="1A60F5C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24A5E437" w14:textId="2FD48D7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09</w:t>
            </w:r>
          </w:p>
        </w:tc>
        <w:tc>
          <w:tcPr>
            <w:tcW w:w="1169" w:type="dxa"/>
          </w:tcPr>
          <w:p w14:paraId="0B30D1BF" w14:textId="72B03FA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E3D3D3E" w14:textId="77777777" w:rsidTr="005C774F">
        <w:trPr>
          <w:trHeight w:val="265"/>
        </w:trPr>
        <w:tc>
          <w:tcPr>
            <w:tcW w:w="959" w:type="dxa"/>
          </w:tcPr>
          <w:p w14:paraId="4E1225BF" w14:textId="2EF1B5A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0.0</w:t>
            </w:r>
          </w:p>
        </w:tc>
        <w:tc>
          <w:tcPr>
            <w:tcW w:w="2551" w:type="dxa"/>
          </w:tcPr>
          <w:p w14:paraId="293EFDA2" w14:textId="21292FD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clearAllLists</w:t>
            </w:r>
          </w:p>
        </w:tc>
        <w:tc>
          <w:tcPr>
            <w:tcW w:w="851" w:type="dxa"/>
          </w:tcPr>
          <w:p w14:paraId="7095033E" w14:textId="3352358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1FAA6819" w14:textId="111B925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68433F" w14:textId="2544964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5E8C29F" w14:textId="079FD1F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6D7F1577" w14:textId="58BBFF5F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43</w:t>
            </w:r>
          </w:p>
        </w:tc>
        <w:tc>
          <w:tcPr>
            <w:tcW w:w="1169" w:type="dxa"/>
          </w:tcPr>
          <w:p w14:paraId="3F676FEA" w14:textId="42D4B4C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6CC1DCA" w14:textId="77777777" w:rsidTr="005C774F">
        <w:trPr>
          <w:trHeight w:val="265"/>
        </w:trPr>
        <w:tc>
          <w:tcPr>
            <w:tcW w:w="959" w:type="dxa"/>
          </w:tcPr>
          <w:p w14:paraId="021255AE" w14:textId="50E90BB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1.0</w:t>
            </w:r>
          </w:p>
        </w:tc>
        <w:tc>
          <w:tcPr>
            <w:tcW w:w="2551" w:type="dxa"/>
          </w:tcPr>
          <w:p w14:paraId="146DB2EE" w14:textId="2878837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convertLength</w:t>
            </w:r>
          </w:p>
        </w:tc>
        <w:tc>
          <w:tcPr>
            <w:tcW w:w="851" w:type="dxa"/>
          </w:tcPr>
          <w:p w14:paraId="4F760936" w14:textId="75C8494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7E4C48A9" w14:textId="69CB13B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8C78C0" w14:textId="564F286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5B01333E" w14:textId="6F70C1C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5817B507" w14:textId="76A97AB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50</w:t>
            </w:r>
          </w:p>
        </w:tc>
        <w:tc>
          <w:tcPr>
            <w:tcW w:w="1169" w:type="dxa"/>
          </w:tcPr>
          <w:p w14:paraId="2088AFC7" w14:textId="5ED80A6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16B275F" w14:textId="77777777" w:rsidTr="005C774F">
        <w:trPr>
          <w:trHeight w:val="265"/>
        </w:trPr>
        <w:tc>
          <w:tcPr>
            <w:tcW w:w="959" w:type="dxa"/>
          </w:tcPr>
          <w:p w14:paraId="0238E8B9" w14:textId="201BF44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12.0</w:t>
            </w:r>
          </w:p>
        </w:tc>
        <w:tc>
          <w:tcPr>
            <w:tcW w:w="2551" w:type="dxa"/>
          </w:tcPr>
          <w:p w14:paraId="5C44BE1F" w14:textId="37E17D8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sortPersons</w:t>
            </w:r>
          </w:p>
        </w:tc>
        <w:tc>
          <w:tcPr>
            <w:tcW w:w="851" w:type="dxa"/>
          </w:tcPr>
          <w:p w14:paraId="543E9EF4" w14:textId="47C9D56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0164D282" w14:textId="2EBF243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13EC6CDE" w14:textId="2A547E7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7019377F" w14:textId="3A6DA40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050" w:type="dxa"/>
          </w:tcPr>
          <w:p w14:paraId="1272E6FB" w14:textId="3971DF7D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56</w:t>
            </w:r>
          </w:p>
        </w:tc>
        <w:tc>
          <w:tcPr>
            <w:tcW w:w="1169" w:type="dxa"/>
          </w:tcPr>
          <w:p w14:paraId="5D13F357" w14:textId="3367139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3B2FF49" w14:textId="77777777" w:rsidTr="005C774F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6733CD" w:rsidRPr="00272A78" w:rsidRDefault="006733CD" w:rsidP="006733C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551" w:type="dxa"/>
            <w:shd w:val="clear" w:color="auto" w:fill="E7E6E6" w:themeFill="background2"/>
          </w:tcPr>
          <w:p w14:paraId="5F0ACC8C" w14:textId="2ED1A482" w:rsidR="006733CD" w:rsidRPr="00272A78" w:rsidRDefault="006733CD" w:rsidP="006733C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851" w:type="dxa"/>
            <w:shd w:val="clear" w:color="auto" w:fill="E7E6E6" w:themeFill="background2"/>
          </w:tcPr>
          <w:p w14:paraId="3C55F365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  <w:shd w:val="clear" w:color="auto" w:fill="E7E6E6" w:themeFill="background2"/>
          </w:tcPr>
          <w:p w14:paraId="1CD41F1F" w14:textId="3B3DF179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DatabaseController</w:t>
            </w:r>
          </w:p>
        </w:tc>
        <w:tc>
          <w:tcPr>
            <w:tcW w:w="1169" w:type="dxa"/>
            <w:shd w:val="clear" w:color="auto" w:fill="E7E6E6" w:themeFill="background2"/>
          </w:tcPr>
          <w:p w14:paraId="10BAA75B" w14:textId="7B0CF2F6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733CD" w:rsidRPr="00CF0841" w14:paraId="30F14DAE" w14:textId="77777777" w:rsidTr="005C774F">
        <w:trPr>
          <w:trHeight w:val="781"/>
        </w:trPr>
        <w:tc>
          <w:tcPr>
            <w:tcW w:w="959" w:type="dxa"/>
          </w:tcPr>
          <w:p w14:paraId="64F87A52" w14:textId="77777777" w:rsidR="006733CD" w:rsidRPr="00272A78" w:rsidRDefault="006733CD" w:rsidP="006733C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551" w:type="dxa"/>
          </w:tcPr>
          <w:p w14:paraId="2B797DB9" w14:textId="68264480" w:rsidR="006733CD" w:rsidRPr="00272A78" w:rsidRDefault="006733CD" w:rsidP="006733C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insertUser</w:t>
            </w:r>
          </w:p>
        </w:tc>
        <w:tc>
          <w:tcPr>
            <w:tcW w:w="851" w:type="dxa"/>
          </w:tcPr>
          <w:p w14:paraId="6ED8E531" w14:textId="3BEB3E46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e</w:t>
            </w:r>
          </w:p>
        </w:tc>
        <w:tc>
          <w:tcPr>
            <w:tcW w:w="850" w:type="dxa"/>
          </w:tcPr>
          <w:p w14:paraId="11DD717B" w14:textId="714DF75B" w:rsidR="006733CD" w:rsidRPr="00A850B7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1D08BAD8" w14:textId="5765CB5C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15</w:t>
            </w:r>
          </w:p>
        </w:tc>
        <w:tc>
          <w:tcPr>
            <w:tcW w:w="1169" w:type="dxa"/>
          </w:tcPr>
          <w:p w14:paraId="72F4B5D9" w14:textId="53BDBE1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1F83B607" w14:textId="77777777" w:rsidTr="005C774F">
        <w:trPr>
          <w:trHeight w:val="781"/>
        </w:trPr>
        <w:tc>
          <w:tcPr>
            <w:tcW w:w="959" w:type="dxa"/>
          </w:tcPr>
          <w:p w14:paraId="115C2DFA" w14:textId="48AF07CA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551" w:type="dxa"/>
          </w:tcPr>
          <w:p w14:paraId="185C88C5" w14:textId="41E9673C" w:rsidR="006733CD" w:rsidRDefault="006733CD" w:rsidP="006733C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getUser</w:t>
            </w:r>
          </w:p>
        </w:tc>
        <w:tc>
          <w:tcPr>
            <w:tcW w:w="851" w:type="dxa"/>
          </w:tcPr>
          <w:p w14:paraId="30F7A2D7" w14:textId="28AABE3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72EF191" w14:textId="05E2084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EF60AE3" w14:textId="35649AD4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1134" w:type="dxa"/>
          </w:tcPr>
          <w:p w14:paraId="500C7DAE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0A3E668A" w14:textId="17D46A66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9</w:t>
            </w:r>
          </w:p>
        </w:tc>
        <w:tc>
          <w:tcPr>
            <w:tcW w:w="1169" w:type="dxa"/>
          </w:tcPr>
          <w:p w14:paraId="16F065F2" w14:textId="49C34A9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09395414" w14:textId="77777777" w:rsidTr="005C774F">
        <w:trPr>
          <w:trHeight w:val="781"/>
        </w:trPr>
        <w:tc>
          <w:tcPr>
            <w:tcW w:w="959" w:type="dxa"/>
          </w:tcPr>
          <w:p w14:paraId="50A2B596" w14:textId="4EA1598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551" w:type="dxa"/>
          </w:tcPr>
          <w:p w14:paraId="0D1D1C74" w14:textId="4ED2D65E" w:rsidR="006733CD" w:rsidRPr="007943EB" w:rsidRDefault="006733CD" w:rsidP="006733C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insertMovie</w:t>
            </w:r>
          </w:p>
        </w:tc>
        <w:tc>
          <w:tcPr>
            <w:tcW w:w="851" w:type="dxa"/>
          </w:tcPr>
          <w:p w14:paraId="30D94344" w14:textId="53D093E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19F6593A" w14:textId="3A81BD6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AC9D187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4B77D826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4FABF4CF" w14:textId="0FDDE87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93</w:t>
            </w:r>
          </w:p>
        </w:tc>
        <w:tc>
          <w:tcPr>
            <w:tcW w:w="1169" w:type="dxa"/>
          </w:tcPr>
          <w:p w14:paraId="12DB7C39" w14:textId="76DBFC9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4E08B790" w14:textId="77777777" w:rsidTr="005C774F">
        <w:trPr>
          <w:trHeight w:val="781"/>
        </w:trPr>
        <w:tc>
          <w:tcPr>
            <w:tcW w:w="959" w:type="dxa"/>
          </w:tcPr>
          <w:p w14:paraId="40D6F2B1" w14:textId="7E328DA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551" w:type="dxa"/>
          </w:tcPr>
          <w:p w14:paraId="1129584E" w14:textId="3D4DAE08" w:rsidR="006733CD" w:rsidRPr="007943EB" w:rsidRDefault="006733CD" w:rsidP="006733C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getPersonIDCast</w:t>
            </w:r>
          </w:p>
        </w:tc>
        <w:tc>
          <w:tcPr>
            <w:tcW w:w="851" w:type="dxa"/>
          </w:tcPr>
          <w:p w14:paraId="7A2D604E" w14:textId="3F18781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39D4847A" w14:textId="394F512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8EB04C7" w14:textId="7DCA15B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5B231292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6B8C416E" w14:textId="0DBDB89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31</w:t>
            </w:r>
          </w:p>
        </w:tc>
        <w:tc>
          <w:tcPr>
            <w:tcW w:w="1169" w:type="dxa"/>
          </w:tcPr>
          <w:p w14:paraId="7EB7035B" w14:textId="70772C6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F891C69" w14:textId="77777777" w:rsidTr="005C774F">
        <w:trPr>
          <w:trHeight w:val="781"/>
        </w:trPr>
        <w:tc>
          <w:tcPr>
            <w:tcW w:w="959" w:type="dxa"/>
          </w:tcPr>
          <w:p w14:paraId="3E38E771" w14:textId="3B957A2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2.5</w:t>
            </w:r>
          </w:p>
        </w:tc>
        <w:tc>
          <w:tcPr>
            <w:tcW w:w="2551" w:type="dxa"/>
          </w:tcPr>
          <w:p w14:paraId="2813A701" w14:textId="7AAA6D5C" w:rsidR="006733CD" w:rsidRPr="007943EB" w:rsidRDefault="006733CD" w:rsidP="006733C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getPersonIDAuthor</w:t>
            </w:r>
          </w:p>
        </w:tc>
        <w:tc>
          <w:tcPr>
            <w:tcW w:w="851" w:type="dxa"/>
          </w:tcPr>
          <w:p w14:paraId="14FA99BF" w14:textId="6CA04CE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6CE8F9B1" w14:textId="32E8293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0BFFC2D" w14:textId="3A9932AA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203A3460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73F7FB2C" w14:textId="4BCD377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57</w:t>
            </w:r>
          </w:p>
        </w:tc>
        <w:tc>
          <w:tcPr>
            <w:tcW w:w="1169" w:type="dxa"/>
          </w:tcPr>
          <w:p w14:paraId="0B6BBEF3" w14:textId="26EFB17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0FD10B6" w14:textId="77777777" w:rsidTr="005C774F">
        <w:trPr>
          <w:trHeight w:val="781"/>
        </w:trPr>
        <w:tc>
          <w:tcPr>
            <w:tcW w:w="959" w:type="dxa"/>
          </w:tcPr>
          <w:p w14:paraId="1979838D" w14:textId="686E6CF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6</w:t>
            </w:r>
          </w:p>
        </w:tc>
        <w:tc>
          <w:tcPr>
            <w:tcW w:w="2551" w:type="dxa"/>
          </w:tcPr>
          <w:p w14:paraId="65B8894B" w14:textId="3E490936" w:rsidR="006733CD" w:rsidRPr="007943EB" w:rsidRDefault="006733CD" w:rsidP="006733C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getPersonIDRegisseur</w:t>
            </w:r>
          </w:p>
        </w:tc>
        <w:tc>
          <w:tcPr>
            <w:tcW w:w="851" w:type="dxa"/>
          </w:tcPr>
          <w:p w14:paraId="7377F09D" w14:textId="5CB46E2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B56A63A" w14:textId="0F83099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633EE31" w14:textId="223974C2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7</w:t>
            </w:r>
          </w:p>
        </w:tc>
        <w:tc>
          <w:tcPr>
            <w:tcW w:w="1134" w:type="dxa"/>
          </w:tcPr>
          <w:p w14:paraId="31458F97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54A259C3" w14:textId="45091786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285</w:t>
            </w:r>
          </w:p>
        </w:tc>
        <w:tc>
          <w:tcPr>
            <w:tcW w:w="1169" w:type="dxa"/>
          </w:tcPr>
          <w:p w14:paraId="735A79BC" w14:textId="54778BF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2314DB89" w14:textId="77777777" w:rsidTr="005C774F">
        <w:trPr>
          <w:trHeight w:val="781"/>
        </w:trPr>
        <w:tc>
          <w:tcPr>
            <w:tcW w:w="959" w:type="dxa"/>
          </w:tcPr>
          <w:p w14:paraId="7D1D0FE2" w14:textId="04C117F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7</w:t>
            </w:r>
          </w:p>
        </w:tc>
        <w:tc>
          <w:tcPr>
            <w:tcW w:w="2551" w:type="dxa"/>
          </w:tcPr>
          <w:p w14:paraId="5EF741A5" w14:textId="5B869182" w:rsidR="006733CD" w:rsidRPr="007943EB" w:rsidRDefault="006733CD" w:rsidP="006733CD">
            <w:pPr>
              <w:rPr>
                <w:rFonts w:cstheme="minorHAnsi"/>
              </w:rPr>
            </w:pPr>
            <w:r w:rsidRPr="007943EB">
              <w:rPr>
                <w:rFonts w:cstheme="minorHAnsi"/>
              </w:rPr>
              <w:t>insertPerson</w:t>
            </w:r>
          </w:p>
        </w:tc>
        <w:tc>
          <w:tcPr>
            <w:tcW w:w="851" w:type="dxa"/>
          </w:tcPr>
          <w:p w14:paraId="4E9E386C" w14:textId="10F2956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6E76D24" w14:textId="3113A61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752B2C1" w14:textId="763A2055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5AA06430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5630699E" w14:textId="7F01927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12</w:t>
            </w:r>
          </w:p>
        </w:tc>
        <w:tc>
          <w:tcPr>
            <w:tcW w:w="1169" w:type="dxa"/>
          </w:tcPr>
          <w:p w14:paraId="1A50A69F" w14:textId="504FD5C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1698DE74" w14:textId="77777777" w:rsidTr="005C774F">
        <w:trPr>
          <w:trHeight w:val="781"/>
        </w:trPr>
        <w:tc>
          <w:tcPr>
            <w:tcW w:w="959" w:type="dxa"/>
          </w:tcPr>
          <w:p w14:paraId="12D462FC" w14:textId="44CB5F5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8</w:t>
            </w:r>
          </w:p>
        </w:tc>
        <w:tc>
          <w:tcPr>
            <w:tcW w:w="2551" w:type="dxa"/>
          </w:tcPr>
          <w:p w14:paraId="78E609C0" w14:textId="62F97BD2" w:rsidR="006733CD" w:rsidRPr="007943EB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getMovieID</w:t>
            </w:r>
          </w:p>
        </w:tc>
        <w:tc>
          <w:tcPr>
            <w:tcW w:w="851" w:type="dxa"/>
          </w:tcPr>
          <w:p w14:paraId="2C111166" w14:textId="455B467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5D53944" w14:textId="59D6CD90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002BCED" w14:textId="2EF756A4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04166DB3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6B7B15D6" w14:textId="1371F60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399</w:t>
            </w:r>
          </w:p>
        </w:tc>
        <w:tc>
          <w:tcPr>
            <w:tcW w:w="1169" w:type="dxa"/>
          </w:tcPr>
          <w:p w14:paraId="6C01A80D" w14:textId="21CA516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0D4691F9" w14:textId="77777777" w:rsidTr="005C774F">
        <w:trPr>
          <w:trHeight w:val="781"/>
        </w:trPr>
        <w:tc>
          <w:tcPr>
            <w:tcW w:w="959" w:type="dxa"/>
          </w:tcPr>
          <w:p w14:paraId="2A206E39" w14:textId="634EBB4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9</w:t>
            </w:r>
          </w:p>
        </w:tc>
        <w:tc>
          <w:tcPr>
            <w:tcW w:w="2551" w:type="dxa"/>
          </w:tcPr>
          <w:p w14:paraId="39315886" w14:textId="212438DD" w:rsidR="006733CD" w:rsidRPr="00EA4500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getGenre</w:t>
            </w:r>
          </w:p>
        </w:tc>
        <w:tc>
          <w:tcPr>
            <w:tcW w:w="851" w:type="dxa"/>
          </w:tcPr>
          <w:p w14:paraId="351DE206" w14:textId="59AB5B8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674D5BF" w14:textId="2099030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B38EADC" w14:textId="1AAFFD08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,2.10</w:t>
            </w:r>
          </w:p>
        </w:tc>
        <w:tc>
          <w:tcPr>
            <w:tcW w:w="1134" w:type="dxa"/>
          </w:tcPr>
          <w:p w14:paraId="3196D808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02EA8A25" w14:textId="5F7C41E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18</w:t>
            </w:r>
          </w:p>
        </w:tc>
        <w:tc>
          <w:tcPr>
            <w:tcW w:w="1169" w:type="dxa"/>
          </w:tcPr>
          <w:p w14:paraId="7AC25BBE" w14:textId="69A27EC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25CEDB8C" w14:textId="77777777" w:rsidTr="005C774F">
        <w:trPr>
          <w:trHeight w:val="781"/>
        </w:trPr>
        <w:tc>
          <w:tcPr>
            <w:tcW w:w="959" w:type="dxa"/>
          </w:tcPr>
          <w:p w14:paraId="013B0C43" w14:textId="0EC6951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0</w:t>
            </w:r>
          </w:p>
        </w:tc>
        <w:tc>
          <w:tcPr>
            <w:tcW w:w="2551" w:type="dxa"/>
          </w:tcPr>
          <w:p w14:paraId="51521A7D" w14:textId="731FFC8E" w:rsidR="006733CD" w:rsidRPr="00EA4500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insertGenre</w:t>
            </w:r>
          </w:p>
        </w:tc>
        <w:tc>
          <w:tcPr>
            <w:tcW w:w="851" w:type="dxa"/>
          </w:tcPr>
          <w:p w14:paraId="55CF176F" w14:textId="1DE4615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04C2E375" w14:textId="2915E4B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439CA2B8" w14:textId="25CB70A3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6B1B54EB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1295A0AD" w14:textId="2C0B55E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38</w:t>
            </w:r>
          </w:p>
        </w:tc>
        <w:tc>
          <w:tcPr>
            <w:tcW w:w="1169" w:type="dxa"/>
          </w:tcPr>
          <w:p w14:paraId="1141D681" w14:textId="19E5F99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601C6003" w14:textId="77777777" w:rsidTr="005C774F">
        <w:trPr>
          <w:trHeight w:val="781"/>
        </w:trPr>
        <w:tc>
          <w:tcPr>
            <w:tcW w:w="959" w:type="dxa"/>
          </w:tcPr>
          <w:p w14:paraId="304F3BB4" w14:textId="3281A5F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1</w:t>
            </w:r>
          </w:p>
        </w:tc>
        <w:tc>
          <w:tcPr>
            <w:tcW w:w="2551" w:type="dxa"/>
          </w:tcPr>
          <w:p w14:paraId="6AB23BA2" w14:textId="0D84A438" w:rsidR="006733CD" w:rsidRPr="00EA4500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UserTable</w:t>
            </w:r>
          </w:p>
        </w:tc>
        <w:tc>
          <w:tcPr>
            <w:tcW w:w="851" w:type="dxa"/>
          </w:tcPr>
          <w:p w14:paraId="52A6AE7C" w14:textId="5D77A2D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F80B5D1" w14:textId="47F4B4D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7CC0CE8" w14:textId="08ACED77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1A181566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28F999DC" w14:textId="239B042D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72</w:t>
            </w:r>
          </w:p>
        </w:tc>
        <w:tc>
          <w:tcPr>
            <w:tcW w:w="1169" w:type="dxa"/>
          </w:tcPr>
          <w:p w14:paraId="0A90626B" w14:textId="26A4441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0C75FBE" w14:textId="77777777" w:rsidTr="005C774F">
        <w:trPr>
          <w:trHeight w:val="781"/>
        </w:trPr>
        <w:tc>
          <w:tcPr>
            <w:tcW w:w="959" w:type="dxa"/>
          </w:tcPr>
          <w:p w14:paraId="6A3D499C" w14:textId="48BCFA4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2</w:t>
            </w:r>
          </w:p>
        </w:tc>
        <w:tc>
          <w:tcPr>
            <w:tcW w:w="2551" w:type="dxa"/>
          </w:tcPr>
          <w:p w14:paraId="4C3DC308" w14:textId="3A7D0204" w:rsidR="006733CD" w:rsidRPr="00EA4500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MovieTable</w:t>
            </w:r>
          </w:p>
        </w:tc>
        <w:tc>
          <w:tcPr>
            <w:tcW w:w="851" w:type="dxa"/>
          </w:tcPr>
          <w:p w14:paraId="786FF02E" w14:textId="51AE260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795E1296" w14:textId="11C9C2C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28FC0AB1" w14:textId="6D1EB64F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6832E810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03FD9DC2" w14:textId="49F15838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493</w:t>
            </w:r>
          </w:p>
        </w:tc>
        <w:tc>
          <w:tcPr>
            <w:tcW w:w="1169" w:type="dxa"/>
          </w:tcPr>
          <w:p w14:paraId="3399DD31" w14:textId="06D5B97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1E18098" w14:textId="77777777" w:rsidTr="005C774F">
        <w:trPr>
          <w:trHeight w:val="781"/>
        </w:trPr>
        <w:tc>
          <w:tcPr>
            <w:tcW w:w="959" w:type="dxa"/>
          </w:tcPr>
          <w:p w14:paraId="37D4F315" w14:textId="13BE62A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3</w:t>
            </w:r>
          </w:p>
        </w:tc>
        <w:tc>
          <w:tcPr>
            <w:tcW w:w="2551" w:type="dxa"/>
          </w:tcPr>
          <w:p w14:paraId="7F7E3561" w14:textId="35D6DB5C" w:rsidR="006733CD" w:rsidRPr="00EA4500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GenreTable</w:t>
            </w:r>
          </w:p>
        </w:tc>
        <w:tc>
          <w:tcPr>
            <w:tcW w:w="851" w:type="dxa"/>
          </w:tcPr>
          <w:p w14:paraId="27D2D8C1" w14:textId="20F6EA2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ED22A2B" w14:textId="0442ABC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FA8AD74" w14:textId="4E44EADC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45132251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0A185BD7" w14:textId="05D1564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10</w:t>
            </w:r>
          </w:p>
        </w:tc>
        <w:tc>
          <w:tcPr>
            <w:tcW w:w="1169" w:type="dxa"/>
          </w:tcPr>
          <w:p w14:paraId="6387F57C" w14:textId="5039F003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5D9D0D70" w14:textId="77777777" w:rsidTr="005C774F">
        <w:trPr>
          <w:trHeight w:val="781"/>
        </w:trPr>
        <w:tc>
          <w:tcPr>
            <w:tcW w:w="959" w:type="dxa"/>
          </w:tcPr>
          <w:p w14:paraId="44018684" w14:textId="6E470F6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4</w:t>
            </w:r>
          </w:p>
        </w:tc>
        <w:tc>
          <w:tcPr>
            <w:tcW w:w="2551" w:type="dxa"/>
          </w:tcPr>
          <w:p w14:paraId="099241C9" w14:textId="32C0D175" w:rsidR="006733CD" w:rsidRPr="00EA4500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MovieGenreTable</w:t>
            </w:r>
          </w:p>
        </w:tc>
        <w:tc>
          <w:tcPr>
            <w:tcW w:w="851" w:type="dxa"/>
          </w:tcPr>
          <w:p w14:paraId="4AF2689A" w14:textId="3B810EA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0A3B8B5" w14:textId="0CC5D14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3F1CCA6" w14:textId="44F2E4FF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5E44CE6D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10B00870" w14:textId="131D9F9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24</w:t>
            </w:r>
          </w:p>
        </w:tc>
        <w:tc>
          <w:tcPr>
            <w:tcW w:w="1169" w:type="dxa"/>
          </w:tcPr>
          <w:p w14:paraId="4C406630" w14:textId="59B989B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377AB839" w14:textId="77777777" w:rsidTr="005C774F">
        <w:trPr>
          <w:trHeight w:val="781"/>
        </w:trPr>
        <w:tc>
          <w:tcPr>
            <w:tcW w:w="959" w:type="dxa"/>
          </w:tcPr>
          <w:p w14:paraId="472F542B" w14:textId="4A505DA9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5</w:t>
            </w:r>
          </w:p>
        </w:tc>
        <w:tc>
          <w:tcPr>
            <w:tcW w:w="2551" w:type="dxa"/>
          </w:tcPr>
          <w:p w14:paraId="7DBCCB56" w14:textId="5126EF71" w:rsidR="006733CD" w:rsidRPr="00EA4500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Person</w:t>
            </w:r>
          </w:p>
        </w:tc>
        <w:tc>
          <w:tcPr>
            <w:tcW w:w="851" w:type="dxa"/>
          </w:tcPr>
          <w:p w14:paraId="4ED19AA7" w14:textId="611B7FD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5A26CE9C" w14:textId="1BFB848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DD11DA0" w14:textId="3547D3C5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7A6A4CA0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5B0A9D98" w14:textId="2FCD902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41</w:t>
            </w:r>
          </w:p>
        </w:tc>
        <w:tc>
          <w:tcPr>
            <w:tcW w:w="1169" w:type="dxa"/>
          </w:tcPr>
          <w:p w14:paraId="414CB9A5" w14:textId="3DE61205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2C2D49E4" w14:textId="77777777" w:rsidTr="005C774F">
        <w:trPr>
          <w:trHeight w:val="781"/>
        </w:trPr>
        <w:tc>
          <w:tcPr>
            <w:tcW w:w="959" w:type="dxa"/>
          </w:tcPr>
          <w:p w14:paraId="115DEDAB" w14:textId="3D31BFD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6</w:t>
            </w:r>
          </w:p>
        </w:tc>
        <w:tc>
          <w:tcPr>
            <w:tcW w:w="2551" w:type="dxa"/>
          </w:tcPr>
          <w:p w14:paraId="5B7385FF" w14:textId="5056B160" w:rsidR="006733CD" w:rsidRPr="00EA4500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Rolle</w:t>
            </w:r>
          </w:p>
        </w:tc>
        <w:tc>
          <w:tcPr>
            <w:tcW w:w="851" w:type="dxa"/>
          </w:tcPr>
          <w:p w14:paraId="79E86F69" w14:textId="770377BF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6506FEF0" w14:textId="1B177401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6F1753" w14:textId="1F93EAD6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38DEB8B3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536073EF" w14:textId="307C05B7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56</w:t>
            </w:r>
          </w:p>
        </w:tc>
        <w:tc>
          <w:tcPr>
            <w:tcW w:w="1169" w:type="dxa"/>
          </w:tcPr>
          <w:p w14:paraId="364C678D" w14:textId="3E4E150B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733CD" w:rsidRPr="00CF0841" w14:paraId="70D6582D" w14:textId="77777777" w:rsidTr="005C774F">
        <w:trPr>
          <w:trHeight w:val="781"/>
        </w:trPr>
        <w:tc>
          <w:tcPr>
            <w:tcW w:w="959" w:type="dxa"/>
          </w:tcPr>
          <w:p w14:paraId="7B633CD3" w14:textId="2D72FBA4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17</w:t>
            </w:r>
          </w:p>
        </w:tc>
        <w:tc>
          <w:tcPr>
            <w:tcW w:w="2551" w:type="dxa"/>
          </w:tcPr>
          <w:p w14:paraId="2921555A" w14:textId="3E8AE275" w:rsidR="006733CD" w:rsidRPr="00EA4500" w:rsidRDefault="006733CD" w:rsidP="006733CD">
            <w:pPr>
              <w:rPr>
                <w:rFonts w:cstheme="minorHAnsi"/>
              </w:rPr>
            </w:pPr>
            <w:r w:rsidRPr="00EA4500">
              <w:rPr>
                <w:rFonts w:cstheme="minorHAnsi"/>
              </w:rPr>
              <w:t>createMoviePersonRolle</w:t>
            </w:r>
          </w:p>
        </w:tc>
        <w:tc>
          <w:tcPr>
            <w:tcW w:w="851" w:type="dxa"/>
          </w:tcPr>
          <w:p w14:paraId="7ED42A58" w14:textId="5B15E022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C696B34" w14:textId="6DC9F8BE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63427FD5" w14:textId="08A4C50C" w:rsidR="006733CD" w:rsidRPr="00272A78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1134" w:type="dxa"/>
          </w:tcPr>
          <w:p w14:paraId="092EF556" w14:textId="77777777" w:rsidR="006733CD" w:rsidRPr="00272A78" w:rsidRDefault="006733CD" w:rsidP="006733CD">
            <w:pPr>
              <w:rPr>
                <w:rFonts w:cstheme="minorHAnsi"/>
              </w:rPr>
            </w:pPr>
          </w:p>
        </w:tc>
        <w:tc>
          <w:tcPr>
            <w:tcW w:w="1050" w:type="dxa"/>
          </w:tcPr>
          <w:p w14:paraId="69868762" w14:textId="3931965A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Z. 571</w:t>
            </w:r>
          </w:p>
        </w:tc>
        <w:tc>
          <w:tcPr>
            <w:tcW w:w="1169" w:type="dxa"/>
          </w:tcPr>
          <w:p w14:paraId="69049BB5" w14:textId="548A2EEC" w:rsidR="006733CD" w:rsidRDefault="006733CD" w:rsidP="006733C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5C33349" w:rsidR="006C09FF" w:rsidRPr="00272A78" w:rsidRDefault="004070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er.fxml/ Registercontroller</w:t>
            </w: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F99F176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474E8E86" w14:textId="7777777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ercontroller </w:t>
            </w:r>
          </w:p>
          <w:p w14:paraId="70296405" w14:textId="3ADFE65B" w:rsidR="0059771A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6-60</w:t>
            </w:r>
          </w:p>
        </w:tc>
        <w:tc>
          <w:tcPr>
            <w:tcW w:w="1337" w:type="dxa"/>
          </w:tcPr>
          <w:p w14:paraId="7EEEF572" w14:textId="6F2808EB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25A3DC12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1A80981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2031441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C8915AC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Class</w:t>
            </w:r>
          </w:p>
        </w:tc>
        <w:tc>
          <w:tcPr>
            <w:tcW w:w="1337" w:type="dxa"/>
          </w:tcPr>
          <w:p w14:paraId="45122D74" w14:textId="60EEC4B4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31E2B41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5ED33E34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.class 46-64</w:t>
            </w:r>
          </w:p>
        </w:tc>
        <w:tc>
          <w:tcPr>
            <w:tcW w:w="1337" w:type="dxa"/>
          </w:tcPr>
          <w:p w14:paraId="1142D0B8" w14:textId="4F824366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3088C2A1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/Login.fxml</w:t>
            </w:r>
          </w:p>
        </w:tc>
        <w:tc>
          <w:tcPr>
            <w:tcW w:w="1337" w:type="dxa"/>
          </w:tcPr>
          <w:p w14:paraId="13F14A49" w14:textId="090DABD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516AEFD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 65-72</w:t>
            </w:r>
          </w:p>
        </w:tc>
        <w:tc>
          <w:tcPr>
            <w:tcW w:w="1337" w:type="dxa"/>
          </w:tcPr>
          <w:p w14:paraId="47570685" w14:textId="21C3E239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681C8742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eiterleitung </w:t>
            </w:r>
            <w:r w:rsidR="0059771A">
              <w:rPr>
                <w:rFonts w:cstheme="minorHAnsi"/>
              </w:rPr>
              <w:t>Profil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2DCEFA0A" w:rsidR="006C09FF" w:rsidRPr="00272A78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ginController 48-77</w:t>
            </w:r>
          </w:p>
        </w:tc>
        <w:tc>
          <w:tcPr>
            <w:tcW w:w="1337" w:type="dxa"/>
          </w:tcPr>
          <w:p w14:paraId="5DE95304" w14:textId="1209A807" w:rsidR="006C09FF" w:rsidRDefault="0059771A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0E99B965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rofildesign und erste mandotory Funktionen ( manuelles, automatisches Anlegen ) 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5A8AEC7" w14:textId="77777777" w:rsidR="006C09FF" w:rsidRPr="00B44685" w:rsidRDefault="00C2403C" w:rsidP="0008140B">
            <w:pPr>
              <w:rPr>
                <w:rFonts w:cstheme="minorHAnsi"/>
                <w:lang w:val="en-US"/>
              </w:rPr>
            </w:pPr>
            <w:r w:rsidRPr="00B44685">
              <w:rPr>
                <w:rFonts w:cstheme="minorHAnsi"/>
                <w:lang w:val="en-US"/>
              </w:rPr>
              <w:t>ProfilController , Profil_Saiyan.fxml</w:t>
            </w:r>
            <w:r w:rsidR="000209D1" w:rsidRPr="00B44685">
              <w:rPr>
                <w:rFonts w:cstheme="minorHAnsi"/>
                <w:lang w:val="en-US"/>
              </w:rPr>
              <w:t>,</w:t>
            </w:r>
          </w:p>
          <w:p w14:paraId="2908D155" w14:textId="58B2BF5F" w:rsidR="000209D1" w:rsidRPr="00B44685" w:rsidRDefault="000209D1" w:rsidP="0008140B">
            <w:pPr>
              <w:rPr>
                <w:rFonts w:cstheme="minorHAnsi"/>
                <w:lang w:val="en-US"/>
              </w:rPr>
            </w:pPr>
            <w:r w:rsidRPr="00B44685">
              <w:rPr>
                <w:rFonts w:cstheme="minorHAnsi"/>
                <w:lang w:val="en-US"/>
              </w:rPr>
              <w:t>CrawlerController</w:t>
            </w:r>
          </w:p>
        </w:tc>
        <w:tc>
          <w:tcPr>
            <w:tcW w:w="1337" w:type="dxa"/>
          </w:tcPr>
          <w:p w14:paraId="525378B4" w14:textId="5FC81954" w:rsidR="006C09FF" w:rsidRDefault="00C2403C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 stunden</w:t>
            </w:r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4DE917" w:rsidR="00CA6317" w:rsidRDefault="002667E5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6B895A70" w:rsidR="00CA6317" w:rsidRPr="00A05ED9" w:rsidRDefault="00A05ED9" w:rsidP="0008140B">
            <w:pPr>
              <w:pStyle w:val="Tabellenstil2"/>
              <w:tabs>
                <w:tab w:val="left" w:pos="708"/>
                <w:tab w:val="left" w:pos="1416"/>
              </w:tabs>
            </w:pPr>
            <w:r w:rsidRPr="00A05ED9">
              <w:rPr>
                <w:sz w:val="22"/>
                <w:szCs w:val="22"/>
                <w:u w:color="000000"/>
              </w:rPr>
              <w:t>Client connected mit Server und bekommt e</w:t>
            </w:r>
            <w:r>
              <w:rPr>
                <w:sz w:val="22"/>
                <w:szCs w:val="22"/>
                <w:u w:color="000000"/>
              </w:rPr>
              <w:t>igenen Port.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2F8D765C" w:rsidR="00CA6317" w:rsidRDefault="00B44685" w:rsidP="0008140B">
            <w:r>
              <w:t>Erledigt</w:t>
            </w:r>
          </w:p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Connecting Client with scen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27971EC9" w:rsidR="00FB6E5C" w:rsidRDefault="00B44685" w:rsidP="0008140B">
            <w:r>
              <w:t>Erledigt</w:t>
            </w:r>
          </w:p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7019B0" w:rsidR="00D532CF" w:rsidRPr="00D532CF" w:rsidRDefault="00D237D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getAndIdentifyInputStream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6D95A699" w:rsidR="00D532CF" w:rsidRPr="00D532CF" w:rsidRDefault="00B44685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59DE1F32" w:rsidR="00D532CF" w:rsidRPr="00D532CF" w:rsidRDefault="00B44685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6.6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389DB73C" w:rsidR="00D532CF" w:rsidRPr="00D532CF" w:rsidRDefault="00B44685" w:rsidP="0008140B">
            <w:pPr>
              <w:rPr>
                <w:lang w:val="en-US"/>
              </w:rPr>
            </w:pPr>
            <w:r>
              <w:rPr>
                <w:lang w:val="en-US"/>
              </w:rPr>
              <w:t>Erledigt</w:t>
            </w:r>
          </w:p>
        </w:tc>
      </w:tr>
      <w:tr w:rsidR="00B44685" w:rsidRPr="00D532CF" w14:paraId="48D9F6B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548F13" w14:textId="0E3878A7" w:rsidR="00B44685" w:rsidRDefault="00B44685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6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1915D" w14:textId="48A402EE" w:rsidR="00B44685" w:rsidRDefault="00B44685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FlagSystem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25EE0" w14:textId="12D32B0C" w:rsidR="00B44685" w:rsidRDefault="00B44685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6E72CB" w14:textId="34B9A8FF" w:rsidR="00B44685" w:rsidRPr="00D532CF" w:rsidRDefault="00B44685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6B128" w14:textId="771F3ACE" w:rsidR="00B44685" w:rsidRPr="00D532CF" w:rsidRDefault="00B44685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6.5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373C72" w14:textId="77777777" w:rsidR="00B44685" w:rsidRPr="00D532CF" w:rsidRDefault="00B44685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6D76C" w14:textId="77777777" w:rsidR="00B44685" w:rsidRPr="00D532CF" w:rsidRDefault="00B44685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34DBB" w14:textId="1C78D5DB" w:rsidR="00B44685" w:rsidRPr="00D532CF" w:rsidRDefault="00B44685" w:rsidP="0008140B">
            <w:pPr>
              <w:rPr>
                <w:lang w:val="en-US"/>
              </w:rPr>
            </w:pPr>
            <w:r>
              <w:t>Erledigt</w:t>
            </w:r>
          </w:p>
        </w:tc>
      </w:tr>
      <w:tr w:rsidR="00E042CC" w:rsidRPr="00D532CF" w14:paraId="7405E34A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F5D5E6" w14:textId="45C79338" w:rsidR="00E042CC" w:rsidRDefault="00E042C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7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1B8CC8" w14:textId="03ADDFA4" w:rsidR="00E042CC" w:rsidRDefault="00E042C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Json based messageSystem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49F49" w14:textId="020E7835" w:rsidR="00E042CC" w:rsidRDefault="00E042C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F8A0F" w14:textId="272782E6" w:rsidR="00E042CC" w:rsidRDefault="00E042C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B059C9" w14:textId="741C3E3B" w:rsidR="00E042CC" w:rsidRDefault="00E042C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6.2,6.5,6.6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7142EB" w14:textId="77777777" w:rsidR="00E042CC" w:rsidRPr="00D532CF" w:rsidRDefault="00E042CC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21157A" w14:textId="77777777" w:rsidR="00E042CC" w:rsidRPr="00D532CF" w:rsidRDefault="00E042CC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41B693" w14:textId="4FEF00BB" w:rsidR="00E042CC" w:rsidRDefault="00C54C9B" w:rsidP="0008140B">
            <w:r>
              <w:t>Partwise</w:t>
            </w: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62B0F804" w:rsidR="00CA6317" w:rsidRDefault="00B44685" w:rsidP="0008140B">
            <w:r>
              <w:t>Erledigt</w:t>
            </w:r>
          </w:p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D061E" w14:textId="77777777" w:rsidR="00547DAF" w:rsidRDefault="00547DAF" w:rsidP="00E602EC">
      <w:pPr>
        <w:spacing w:after="0" w:line="240" w:lineRule="auto"/>
      </w:pPr>
      <w:r>
        <w:separator/>
      </w:r>
    </w:p>
  </w:endnote>
  <w:endnote w:type="continuationSeparator" w:id="0">
    <w:p w14:paraId="7318E5FD" w14:textId="77777777" w:rsidR="00547DAF" w:rsidRDefault="00547DAF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98C46" w14:textId="77777777" w:rsidR="00547DAF" w:rsidRDefault="00547DAF" w:rsidP="00E602EC">
      <w:pPr>
        <w:spacing w:after="0" w:line="240" w:lineRule="auto"/>
      </w:pPr>
      <w:r>
        <w:separator/>
      </w:r>
    </w:p>
  </w:footnote>
  <w:footnote w:type="continuationSeparator" w:id="0">
    <w:p w14:paraId="71FFA04B" w14:textId="77777777" w:rsidR="00547DAF" w:rsidRDefault="00547DAF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209D1"/>
    <w:rsid w:val="00035965"/>
    <w:rsid w:val="00044F3E"/>
    <w:rsid w:val="0004695A"/>
    <w:rsid w:val="00047C7E"/>
    <w:rsid w:val="0008009F"/>
    <w:rsid w:val="000807D9"/>
    <w:rsid w:val="0008719C"/>
    <w:rsid w:val="00091B20"/>
    <w:rsid w:val="0009291D"/>
    <w:rsid w:val="000A4EAE"/>
    <w:rsid w:val="000A6B5C"/>
    <w:rsid w:val="000B1C21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667E5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3744C"/>
    <w:rsid w:val="0034479C"/>
    <w:rsid w:val="00353E3C"/>
    <w:rsid w:val="003726F1"/>
    <w:rsid w:val="00374EE7"/>
    <w:rsid w:val="003A4D1A"/>
    <w:rsid w:val="003D5A34"/>
    <w:rsid w:val="003E1094"/>
    <w:rsid w:val="003E4AA6"/>
    <w:rsid w:val="004015B5"/>
    <w:rsid w:val="004022E4"/>
    <w:rsid w:val="00407063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47DAF"/>
    <w:rsid w:val="005702D5"/>
    <w:rsid w:val="00574979"/>
    <w:rsid w:val="0058010C"/>
    <w:rsid w:val="005831AE"/>
    <w:rsid w:val="0059771A"/>
    <w:rsid w:val="005C774F"/>
    <w:rsid w:val="005D250A"/>
    <w:rsid w:val="005F08FC"/>
    <w:rsid w:val="005F6B38"/>
    <w:rsid w:val="00622535"/>
    <w:rsid w:val="00625F6C"/>
    <w:rsid w:val="00644179"/>
    <w:rsid w:val="0067045A"/>
    <w:rsid w:val="006733CD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3EB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E1AF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1152"/>
    <w:rsid w:val="00AF642C"/>
    <w:rsid w:val="00B31610"/>
    <w:rsid w:val="00B3268B"/>
    <w:rsid w:val="00B44685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0EB7"/>
    <w:rsid w:val="00BF4AE1"/>
    <w:rsid w:val="00C053EF"/>
    <w:rsid w:val="00C2403C"/>
    <w:rsid w:val="00C35A7D"/>
    <w:rsid w:val="00C54C9B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37DF"/>
    <w:rsid w:val="00D247D7"/>
    <w:rsid w:val="00D35626"/>
    <w:rsid w:val="00D42FD9"/>
    <w:rsid w:val="00D47B55"/>
    <w:rsid w:val="00D51169"/>
    <w:rsid w:val="00D532CF"/>
    <w:rsid w:val="00D617B0"/>
    <w:rsid w:val="00D70ECF"/>
    <w:rsid w:val="00D73479"/>
    <w:rsid w:val="00D85B54"/>
    <w:rsid w:val="00D876B5"/>
    <w:rsid w:val="00D90796"/>
    <w:rsid w:val="00D92028"/>
    <w:rsid w:val="00D970E8"/>
    <w:rsid w:val="00DC6AD7"/>
    <w:rsid w:val="00DF1728"/>
    <w:rsid w:val="00DF55E3"/>
    <w:rsid w:val="00DF59EA"/>
    <w:rsid w:val="00E02845"/>
    <w:rsid w:val="00E042CC"/>
    <w:rsid w:val="00E06AAF"/>
    <w:rsid w:val="00E257F5"/>
    <w:rsid w:val="00E27349"/>
    <w:rsid w:val="00E30868"/>
    <w:rsid w:val="00E44005"/>
    <w:rsid w:val="00E5226B"/>
    <w:rsid w:val="00E602EC"/>
    <w:rsid w:val="00E63E79"/>
    <w:rsid w:val="00E72711"/>
    <w:rsid w:val="00E92010"/>
    <w:rsid w:val="00EA20F2"/>
    <w:rsid w:val="00EA4500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8497F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24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08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29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43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8</Pages>
  <Words>2568</Words>
  <Characters>16179</Characters>
  <Application>Microsoft Office Word</Application>
  <DocSecurity>0</DocSecurity>
  <Lines>134</Lines>
  <Paragraphs>3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Tobias Zettelmeyer</cp:lastModifiedBy>
  <cp:revision>66</cp:revision>
  <cp:lastPrinted>2017-04-24T06:35:00Z</cp:lastPrinted>
  <dcterms:created xsi:type="dcterms:W3CDTF">2019-09-12T10:26:00Z</dcterms:created>
  <dcterms:modified xsi:type="dcterms:W3CDTF">2022-05-10T16:39:00Z</dcterms:modified>
</cp:coreProperties>
</file>